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3547120E" w:rsidP="6F37CFC8" w:rsidRDefault="3547120E" w14:paraId="0910656B" w14:textId="45FBA63E">
      <w:pPr>
        <w:rPr>
          <w:b w:val="1"/>
          <w:bCs w:val="1"/>
        </w:rPr>
      </w:pPr>
      <w:r w:rsidRPr="6F37CFC8" w:rsidR="3547120E">
        <w:rPr>
          <w:b w:val="1"/>
          <w:bCs w:val="1"/>
        </w:rPr>
        <w:t>T3 DQ2</w:t>
      </w:r>
    </w:p>
    <w:p w:rsidR="00246E4A" w:rsidP="00246E4A" w:rsidRDefault="00246E4A" w14:paraId="0EF0C7D5" w14:textId="77777777">
      <w:r>
        <w:t>For Major Assignment 2 in Topic 4, you will look ahead at your financial plan after graduation. For this DQ, you will look ahead at the assignment instructions and take some time to think ahead about what you will need to do for this assignment.</w:t>
      </w:r>
    </w:p>
    <w:p w:rsidR="00246E4A" w:rsidP="00246E4A" w:rsidRDefault="00246E4A" w14:paraId="462EDC5E" w14:textId="2F1051D6">
      <w:r>
        <w:t xml:space="preserve">Start by reviewing the instructions for the assignment and the Excel template in the assignment location in Topic 4. Then, respond to the following for this DQ. </w:t>
      </w:r>
    </w:p>
    <w:p w:rsidR="00246E4A" w:rsidP="00246E4A" w:rsidRDefault="00246E4A" w14:paraId="0EC8DF83" w14:textId="011394C7">
      <w:pPr>
        <w:pStyle w:val="ListParagraph"/>
        <w:numPr>
          <w:ilvl w:val="0"/>
          <w:numId w:val="1"/>
        </w:numPr>
      </w:pPr>
      <w:r>
        <w:t xml:space="preserve">List your program of study and </w:t>
      </w:r>
      <w:r w:rsidR="00C711A3">
        <w:t>two</w:t>
      </w:r>
      <w:r>
        <w:t xml:space="preserve"> possible career paths</w:t>
      </w:r>
      <w:r w:rsidR="00C711A3">
        <w:t>,</w:t>
      </w:r>
      <w:r>
        <w:t xml:space="preserve"> along with the estimated income for each career in your area. </w:t>
      </w:r>
    </w:p>
    <w:p w:rsidR="00246E4A" w:rsidP="00246E4A" w:rsidRDefault="00246E4A" w14:paraId="4B336481" w14:textId="77777777">
      <w:pPr>
        <w:pStyle w:val="ListParagraph"/>
        <w:numPr>
          <w:ilvl w:val="0"/>
          <w:numId w:val="1"/>
        </w:numPr>
      </w:pPr>
      <w:r>
        <w:t>What is the difference between a subsidized and unsubsidized loan? Provide details on how the difference between subsidized and unsubsidized loans changes the total amount of money paid back to the loan.</w:t>
      </w:r>
    </w:p>
    <w:p w:rsidR="00246E4A" w:rsidP="00246E4A" w:rsidRDefault="00246E4A" w14:paraId="0DA38062" w14:textId="7F7FB8F2">
      <w:pPr>
        <w:pStyle w:val="ListParagraph"/>
        <w:numPr>
          <w:ilvl w:val="0"/>
          <w:numId w:val="1"/>
        </w:numPr>
      </w:pPr>
      <w:r>
        <w:t xml:space="preserve">Find </w:t>
      </w:r>
      <w:r w:rsidR="00C711A3">
        <w:t>three</w:t>
      </w:r>
      <w:r>
        <w:t xml:space="preserve"> academic sources that provide information on the impacts of debt on personal spending and the global economy. </w:t>
      </w:r>
    </w:p>
    <w:p w:rsidRPr="00715377" w:rsidR="00246E4A" w:rsidP="00246E4A" w:rsidRDefault="00246E4A" w14:paraId="5480E912" w14:textId="77777777">
      <w:pPr>
        <w:rPr>
          <w:rFonts w:cstheme="minorHAnsi"/>
        </w:rPr>
      </w:pPr>
      <w:r w:rsidRPr="00715377">
        <w:rPr>
          <w:rFonts w:cstheme="minorHAnsi"/>
          <w:color w:val="212121"/>
          <w:spacing w:val="2"/>
          <w:sz w:val="21"/>
          <w:szCs w:val="21"/>
          <w:shd w:val="clear" w:color="auto" w:fill="FFFFFF"/>
        </w:rPr>
        <w:t>Although it’s not required for this DQ, you’re also welcome to start working through the questions in the assignment instructions and the Excel template for the assignment.</w:t>
      </w:r>
    </w:p>
    <w:p w:rsidR="00D9100E" w:rsidRDefault="00000000" w14:paraId="7FDBB4E7" w14:textId="77777777"/>
    <w:sectPr w:rsidR="00D9100E">
      <w:pgSz w:w="12240" w:h="15840" w:orient="portrait"/>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57818C6"/>
    <w:multiLevelType w:val="hybridMultilevel"/>
    <w:tmpl w:val="80F83C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8698536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OzsDAHkpYGlmamJko6SsGpxcWZ+XkgBYa1ADyunxIsAAAA"/>
  </w:docVars>
  <w:rsids>
    <w:rsidRoot w:val="00246E4A"/>
    <w:rsid w:val="00246E4A"/>
    <w:rsid w:val="005E4348"/>
    <w:rsid w:val="00715377"/>
    <w:rsid w:val="00B25833"/>
    <w:rsid w:val="00C711A3"/>
    <w:rsid w:val="3547120E"/>
    <w:rsid w:val="6F37CF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47703B"/>
  <w15:chartTrackingRefBased/>
  <w15:docId w15:val="{00F99BB2-3548-4680-80D4-BA03CB6250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246E4A"/>
    <w:rPr>
      <w:rFonts w:eastAsiaTheme="minorEastAsia"/>
      <w:lang w:eastAsia="ja-JP"/>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ListParagraph">
    <w:name w:val="List Paragraph"/>
    <w:basedOn w:val="Normal"/>
    <w:uiPriority w:val="34"/>
    <w:qFormat/>
    <w:rsid w:val="00246E4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65279;<?xml version="1.0" encoding="utf-8"?><Relationships xmlns="http://schemas.openxmlformats.org/package/2006/relationships"><Relationship Type="http://schemas.openxmlformats.org/officeDocument/2006/relationships/fontTable" Target="fontTable.xml" Id="rId8"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styles" Target="styles.xml" Id="rId5" /><Relationship Type="http://schemas.openxmlformats.org/officeDocument/2006/relationships/numbering" Target="numbering.xml" Id="rId4" /><Relationship Type="http://schemas.openxmlformats.org/officeDocument/2006/relationships/theme" Target="theme/theme1.xml" Id="rId9"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cca9fd2d-ef84-45c9-8063-8f4bd4c2960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C289946819CFF499E91D197BC975371" ma:contentTypeVersion="11" ma:contentTypeDescription="Create a new document." ma:contentTypeScope="" ma:versionID="de2bd5e5ea5c6a265058c5efa4ddba81">
  <xsd:schema xmlns:xsd="http://www.w3.org/2001/XMLSchema" xmlns:xs="http://www.w3.org/2001/XMLSchema" xmlns:p="http://schemas.microsoft.com/office/2006/metadata/properties" xmlns:ns2="cca9fd2d-ef84-45c9-8063-8f4bd4c29606" xmlns:ns3="18557d39-01b8-4d71-9479-3fad465290ae" targetNamespace="http://schemas.microsoft.com/office/2006/metadata/properties" ma:root="true" ma:fieldsID="5e49ffdde20fbfa7e998ce41529926de" ns2:_="" ns3:_="">
    <xsd:import namespace="cca9fd2d-ef84-45c9-8063-8f4bd4c29606"/>
    <xsd:import namespace="18557d39-01b8-4d71-9479-3fad465290ae"/>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2:MediaServiceDateTaken" minOccurs="0"/>
                <xsd:element ref="ns2:MediaServiceOCR" minOccurs="0"/>
                <xsd:element ref="ns2:MediaServiceGenerationTime" minOccurs="0"/>
                <xsd:element ref="ns2:MediaServiceEventHashCode"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a9fd2d-ef84-45c9-8063-8f4bd4c2960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50da90ab-5b1a-4986-95e0-cc9abc033a4c" ma:termSetId="09814cd3-568e-fe90-9814-8d621ff8fb84" ma:anchorId="fba54fb3-c3e1-fe81-a776-ca4b69148c4d" ma:open="true" ma:isKeyword="false">
      <xsd:complexType>
        <xsd:sequence>
          <xsd:element ref="pc:Terms" minOccurs="0" maxOccurs="1"/>
        </xsd:sequence>
      </xsd:complex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8557d39-01b8-4d71-9479-3fad465290ae"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F654F40-265A-4002-B2FE-F57FFF52EBFD}">
  <ds:schemaRefs>
    <ds:schemaRef ds:uri="http://schemas.microsoft.com/office/2006/metadata/properties"/>
    <ds:schemaRef ds:uri="http://schemas.microsoft.com/office/infopath/2007/PartnerControls"/>
    <ds:schemaRef ds:uri="cca9fd2d-ef84-45c9-8063-8f4bd4c29606"/>
  </ds:schemaRefs>
</ds:datastoreItem>
</file>

<file path=customXml/itemProps2.xml><?xml version="1.0" encoding="utf-8"?>
<ds:datastoreItem xmlns:ds="http://schemas.openxmlformats.org/officeDocument/2006/customXml" ds:itemID="{D003F4E8-3515-4393-984E-2D03F43198D6}">
  <ds:schemaRefs>
    <ds:schemaRef ds:uri="http://schemas.microsoft.com/sharepoint/v3/contenttype/forms"/>
  </ds:schemaRefs>
</ds:datastoreItem>
</file>

<file path=customXml/itemProps3.xml><?xml version="1.0" encoding="utf-8"?>
<ds:datastoreItem xmlns:ds="http://schemas.openxmlformats.org/officeDocument/2006/customXml" ds:itemID="{2B7A19B4-35E3-4887-BE26-50245F36C6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a9fd2d-ef84-45c9-8063-8f4bd4c29606"/>
    <ds:schemaRef ds:uri="18557d39-01b8-4d71-9479-3fad465290a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Grand Canyon Education</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elyn Gutteridge</dc:creator>
  <cp:keywords/>
  <dc:description/>
  <cp:lastModifiedBy>Katelyn Gutteridge</cp:lastModifiedBy>
  <cp:revision>4</cp:revision>
  <dcterms:created xsi:type="dcterms:W3CDTF">2023-08-15T22:56:00Z</dcterms:created>
  <dcterms:modified xsi:type="dcterms:W3CDTF">2023-08-23T19:53: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a131fab-a905-4a27-9f68-95fdaf029ef4</vt:lpwstr>
  </property>
  <property fmtid="{D5CDD505-2E9C-101B-9397-08002B2CF9AE}" pid="3" name="ContentTypeId">
    <vt:lpwstr>0x0101002C289946819CFF499E91D197BC975371</vt:lpwstr>
  </property>
  <property fmtid="{D5CDD505-2E9C-101B-9397-08002B2CF9AE}" pid="4" name="MediaServiceImageTags">
    <vt:lpwstr/>
  </property>
</Properties>
</file>